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5681" w:rsidRDefault="00040A32" w:rsidP="00040A32">
      <w:pPr>
        <w:jc w:val="center"/>
        <w:rPr>
          <w:b/>
          <w:u w:val="single"/>
        </w:rPr>
      </w:pPr>
      <w:r>
        <w:rPr>
          <w:b/>
          <w:u w:val="single"/>
        </w:rPr>
        <w:t>Steps for removing the intake manifold</w:t>
      </w:r>
    </w:p>
    <w:p w:rsidR="00040A32" w:rsidRDefault="00040A32" w:rsidP="00040A32">
      <w:pPr>
        <w:pStyle w:val="ListParagraph"/>
        <w:numPr>
          <w:ilvl w:val="0"/>
          <w:numId w:val="2"/>
        </w:numPr>
      </w:pPr>
      <w:r>
        <w:t>Disconnect Battery</w:t>
      </w:r>
    </w:p>
    <w:p w:rsidR="00040A32" w:rsidRPr="00040A32" w:rsidRDefault="00040A32" w:rsidP="00040A32">
      <w:pPr>
        <w:pStyle w:val="ListParagraph"/>
        <w:numPr>
          <w:ilvl w:val="0"/>
          <w:numId w:val="2"/>
        </w:numPr>
      </w:pPr>
      <w:r>
        <w:t xml:space="preserve">Disconnect air filter from throttle body </w:t>
      </w:r>
      <w:r>
        <w:rPr>
          <w:b/>
        </w:rPr>
        <w:t>(1 clamp)</w:t>
      </w:r>
    </w:p>
    <w:p w:rsidR="00040A32" w:rsidRPr="00040A32" w:rsidRDefault="00040A32" w:rsidP="00040A32">
      <w:pPr>
        <w:pStyle w:val="ListParagraph"/>
        <w:numPr>
          <w:ilvl w:val="0"/>
          <w:numId w:val="2"/>
        </w:numPr>
      </w:pPr>
      <w:r>
        <w:t xml:space="preserve">Unhook air filter, unscrew the air filter compartment </w:t>
      </w:r>
      <w:r>
        <w:rPr>
          <w:b/>
        </w:rPr>
        <w:t>(6 screws)</w:t>
      </w:r>
    </w:p>
    <w:p w:rsidR="00040A32" w:rsidRPr="00040A32" w:rsidRDefault="00040A32" w:rsidP="00040A32">
      <w:pPr>
        <w:pStyle w:val="ListParagraph"/>
        <w:numPr>
          <w:ilvl w:val="0"/>
          <w:numId w:val="2"/>
        </w:numPr>
      </w:pPr>
      <w:r>
        <w:t xml:space="preserve">Unhook crankcase </w:t>
      </w:r>
      <w:r>
        <w:rPr>
          <w:b/>
        </w:rPr>
        <w:t>(1 small screw)</w:t>
      </w:r>
    </w:p>
    <w:p w:rsidR="00040A32" w:rsidRPr="00040A32" w:rsidRDefault="00040A32" w:rsidP="00040A32">
      <w:pPr>
        <w:pStyle w:val="ListParagraph"/>
        <w:numPr>
          <w:ilvl w:val="0"/>
          <w:numId w:val="2"/>
        </w:numPr>
      </w:pPr>
      <w:r>
        <w:t xml:space="preserve">Unhook throttle body from intake manifold </w:t>
      </w:r>
      <w:r>
        <w:rPr>
          <w:b/>
        </w:rPr>
        <w:t>(4 long bolts w/ washers)</w:t>
      </w:r>
    </w:p>
    <w:p w:rsidR="00040A32" w:rsidRPr="00040A32" w:rsidRDefault="00040A32" w:rsidP="00040A32">
      <w:pPr>
        <w:pStyle w:val="ListParagraph"/>
        <w:numPr>
          <w:ilvl w:val="0"/>
          <w:numId w:val="2"/>
        </w:numPr>
      </w:pPr>
      <w:r>
        <w:t xml:space="preserve">Unhook and cover </w:t>
      </w:r>
      <w:proofErr w:type="spellStart"/>
      <w:r>
        <w:t>pcv</w:t>
      </w:r>
      <w:proofErr w:type="spellEnd"/>
      <w:r>
        <w:t xml:space="preserve"> valve, brake booster, and EVAP </w:t>
      </w:r>
      <w:r>
        <w:rPr>
          <w:b/>
        </w:rPr>
        <w:t>(Hoses + 1 clamp)</w:t>
      </w:r>
    </w:p>
    <w:p w:rsidR="00040A32" w:rsidRDefault="00040A32" w:rsidP="00040A32">
      <w:pPr>
        <w:pStyle w:val="ListParagraph"/>
        <w:numPr>
          <w:ilvl w:val="0"/>
          <w:numId w:val="2"/>
        </w:numPr>
      </w:pPr>
      <w:r>
        <w:t>Unhook tuning valve electrical + 1 other electrical connection on the top rear of the intake manifold</w:t>
      </w:r>
    </w:p>
    <w:p w:rsidR="00040A32" w:rsidRPr="00040A32" w:rsidRDefault="00040A32" w:rsidP="00040A32">
      <w:pPr>
        <w:pStyle w:val="ListParagraph"/>
        <w:numPr>
          <w:ilvl w:val="0"/>
          <w:numId w:val="2"/>
        </w:numPr>
      </w:pPr>
      <w:r>
        <w:t xml:space="preserve">Unbolt 4 bolts on top of intake manifold </w:t>
      </w:r>
      <w:r>
        <w:rPr>
          <w:b/>
        </w:rPr>
        <w:t>(1 on far right side, lower on the manifold; 3 on the rear of the manifold)</w:t>
      </w:r>
    </w:p>
    <w:p w:rsidR="00040A32" w:rsidRDefault="00040A32" w:rsidP="00040A32">
      <w:pPr>
        <w:pStyle w:val="ListParagraph"/>
        <w:numPr>
          <w:ilvl w:val="0"/>
          <w:numId w:val="2"/>
        </w:numPr>
      </w:pPr>
      <w:r>
        <w:t>Unbolt manifold from upper gaskets</w:t>
      </w:r>
    </w:p>
    <w:p w:rsidR="00040A32" w:rsidRPr="00040A32" w:rsidRDefault="00040A32" w:rsidP="00040A32">
      <w:pPr>
        <w:pStyle w:val="ListParagraph"/>
      </w:pPr>
      <w:bookmarkStart w:id="0" w:name="_GoBack"/>
      <w:bookmarkEnd w:id="0"/>
    </w:p>
    <w:sectPr w:rsidR="00040A32" w:rsidRPr="00040A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6B45DE"/>
    <w:multiLevelType w:val="hybridMultilevel"/>
    <w:tmpl w:val="89809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3D567F"/>
    <w:multiLevelType w:val="hybridMultilevel"/>
    <w:tmpl w:val="A78AF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wN7UwMDQ2MDIyMTBS0lEKTi0uzszPAykwrAUA7MpPhCwAAAA="/>
  </w:docVars>
  <w:rsids>
    <w:rsidRoot w:val="00040A32"/>
    <w:rsid w:val="00040A32"/>
    <w:rsid w:val="00167528"/>
    <w:rsid w:val="006B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0CA3BB-26A6-4259-B6CB-BF3448475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A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Motto</dc:creator>
  <cp:keywords/>
  <dc:description/>
  <cp:lastModifiedBy>Nathan Motto</cp:lastModifiedBy>
  <cp:revision>1</cp:revision>
  <dcterms:created xsi:type="dcterms:W3CDTF">2016-02-27T19:43:00Z</dcterms:created>
  <dcterms:modified xsi:type="dcterms:W3CDTF">2016-02-27T19:48:00Z</dcterms:modified>
</cp:coreProperties>
</file>